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DBADE" w14:textId="1F528317" w:rsidR="006F0904" w:rsidRDefault="004E21F4">
      <w:r w:rsidRPr="00452460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3DBAF4" wp14:editId="72174EBF">
                <wp:simplePos x="0" y="0"/>
                <wp:positionH relativeFrom="column">
                  <wp:posOffset>8626</wp:posOffset>
                </wp:positionH>
                <wp:positionV relativeFrom="paragraph">
                  <wp:posOffset>51758</wp:posOffset>
                </wp:positionV>
                <wp:extent cx="5943600" cy="500332"/>
                <wp:effectExtent l="0" t="0" r="19050" b="146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00332"/>
                        </a:xfrm>
                        <a:prstGeom prst="rect">
                          <a:avLst/>
                        </a:prstGeom>
                        <a:noFill/>
                        <a:ln w="25400" cap="sq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D" w14:textId="3E83323E" w:rsidR="00452460" w:rsidRPr="00805F5D" w:rsidRDefault="008407F1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nglish Teacher Education</w:t>
                            </w:r>
                          </w:p>
                          <w:p w14:paraId="1B9D0857" w14:textId="74DC0AAB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05F5D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udent Profile</w:t>
                            </w:r>
                          </w:p>
                          <w:p w14:paraId="6920E033" w14:textId="77777777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DBA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pt;margin-top:4.1pt;width:468pt;height:3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" filled="f" strokecolor="black [3213]" strokeweight="2pt">
                <v:stroke linestyle="thinThin" endcap="square"/>
                <v:textbox>
                  <w:txbxContent>
                    <w:p w14:paraId="6F3DBAFD" w14:textId="3E83323E" w:rsidR="00452460" w:rsidRPr="00805F5D" w:rsidRDefault="008407F1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nglish Teacher Education</w:t>
                      </w:r>
                    </w:p>
                    <w:p w14:paraId="1B9D0857" w14:textId="74DC0AAB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05F5D"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udent Profile</w:t>
                      </w:r>
                    </w:p>
                    <w:p w14:paraId="6920E033" w14:textId="77777777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0904">
        <w:t xml:space="preserve"> </w:t>
      </w:r>
    </w:p>
    <w:p w14:paraId="6F3DBADF" w14:textId="0334DC91" w:rsidR="006F0904" w:rsidRDefault="006F0904"/>
    <w:p w14:paraId="1DFE5ECD" w14:textId="05224C37" w:rsidR="004E21F4" w:rsidRDefault="0018231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DBAF6" wp14:editId="5E79EC1D">
                <wp:simplePos x="0" y="0"/>
                <wp:positionH relativeFrom="column">
                  <wp:posOffset>-140335</wp:posOffset>
                </wp:positionH>
                <wp:positionV relativeFrom="paragraph">
                  <wp:posOffset>156845</wp:posOffset>
                </wp:positionV>
                <wp:extent cx="5622290" cy="646430"/>
                <wp:effectExtent l="0" t="0" r="0" b="12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2290" cy="646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F" w14:textId="42CDCEEC" w:rsidR="00452460" w:rsidRDefault="00452460" w:rsidP="00452460">
                            <w:r>
                              <w:t xml:space="preserve">Name: _____________ Student Number: ____________ </w:t>
                            </w:r>
                            <w:r w:rsidR="00220D51">
                              <w:t xml:space="preserve"> </w:t>
                            </w:r>
                            <w:r>
                              <w:t>Email: ______________</w:t>
                            </w:r>
                            <w:r w:rsidR="004D67DC">
                              <w:t>_</w:t>
                            </w:r>
                            <w:r>
                              <w:t xml:space="preserve">  </w:t>
                            </w:r>
                          </w:p>
                          <w:p w14:paraId="6F3DBB00" w14:textId="77777777" w:rsidR="00452460" w:rsidRDefault="004524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DBAF6" id="_x0000_s1027" type="#_x0000_t202" style="position:absolute;margin-left:-11.05pt;margin-top:12.35pt;width:442.7pt;height:5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" filled="f" stroked="f">
                <v:textbox>
                  <w:txbxContent>
                    <w:p w14:paraId="6F3DBAFF" w14:textId="42CDCEEC" w:rsidR="00452460" w:rsidRDefault="00452460" w:rsidP="00452460">
                      <w:r>
                        <w:t xml:space="preserve">Name: _____________ Student Number: ____________ </w:t>
                      </w:r>
                      <w:r w:rsidR="00220D51">
                        <w:t xml:space="preserve"> </w:t>
                      </w:r>
                      <w:r>
                        <w:t>Email: ______________</w:t>
                      </w:r>
                      <w:r w:rsidR="004D67DC">
                        <w:t>_</w:t>
                      </w:r>
                      <w:r>
                        <w:t xml:space="preserve">  </w:t>
                      </w:r>
                    </w:p>
                    <w:p w14:paraId="6F3DBB00" w14:textId="77777777" w:rsidR="00452460" w:rsidRDefault="00452460"/>
                  </w:txbxContent>
                </v:textbox>
              </v:shape>
            </w:pict>
          </mc:Fallback>
        </mc:AlternateContent>
      </w:r>
    </w:p>
    <w:p w14:paraId="6F3DBAE0" w14:textId="218BA414" w:rsidR="00452460" w:rsidRPr="00182316" w:rsidRDefault="00452460" w:rsidP="00452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27FBBFD" w14:textId="1C849322" w:rsidR="004D67DC" w:rsidRDefault="004D67DC"/>
    <w:p w14:paraId="6F3DBAE5" w14:textId="585DF46A" w:rsidR="00823FF6" w:rsidRDefault="004E6E77">
      <w:r>
        <w:t xml:space="preserve">Why are you taking this course? </w:t>
      </w:r>
    </w:p>
    <w:p w14:paraId="6F3DBAE6" w14:textId="66D0C96D" w:rsidR="004E6E77" w:rsidRDefault="004E6E77"/>
    <w:p w14:paraId="72CC3D93" w14:textId="20632E95" w:rsidR="008407F1" w:rsidRDefault="008407F1"/>
    <w:p w14:paraId="17FEDF7A" w14:textId="77777777" w:rsidR="008407F1" w:rsidRDefault="008407F1"/>
    <w:p w14:paraId="6F3DBAE7" w14:textId="2E7BAF1E" w:rsidR="00823FF6" w:rsidRDefault="00823FF6"/>
    <w:p w14:paraId="6F3DBAE8" w14:textId="618264B8" w:rsidR="006F0904" w:rsidRDefault="006F0904">
      <w:r>
        <w:t xml:space="preserve">What do you </w:t>
      </w:r>
      <w:r w:rsidR="004E6E77">
        <w:t>want</w:t>
      </w:r>
      <w:r>
        <w:t xml:space="preserve"> to learn</w:t>
      </w:r>
      <w:r w:rsidR="00D03D76">
        <w:t>/develop</w:t>
      </w:r>
      <w:r>
        <w:t xml:space="preserve"> in this course? </w:t>
      </w:r>
    </w:p>
    <w:p w14:paraId="6F3DBAEC" w14:textId="78872D2E" w:rsidR="00823FF6" w:rsidRDefault="00823FF6"/>
    <w:p w14:paraId="74DD3F42" w14:textId="77777777" w:rsidR="008407F1" w:rsidRDefault="008407F1"/>
    <w:p w14:paraId="06BCDCAF" w14:textId="77777777" w:rsidR="004D67DC" w:rsidRPr="004E21F4" w:rsidRDefault="004D67DC">
      <w:pPr>
        <w:rPr>
          <w:color w:val="FF0000"/>
        </w:rPr>
      </w:pPr>
    </w:p>
    <w:p w14:paraId="6F3DBAED" w14:textId="77777777" w:rsidR="00D03D76" w:rsidRDefault="00D03D76">
      <w:r>
        <w:t xml:space="preserve"> </w:t>
      </w:r>
    </w:p>
    <w:p w14:paraId="6F3DBAEE" w14:textId="77777777" w:rsidR="00823FF6" w:rsidRDefault="004E6E77">
      <w:r>
        <w:t>Is there anything else you would like me to know? Any other ways I may be able to help you during this course?</w:t>
      </w:r>
    </w:p>
    <w:p w14:paraId="6F3DBAEF" w14:textId="77777777" w:rsidR="00823FF6" w:rsidRDefault="00823FF6"/>
    <w:p w14:paraId="09747B5C" w14:textId="0AF607D1" w:rsidR="004D67DC" w:rsidRDefault="004D67DC"/>
    <w:sectPr w:rsidR="004D67D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C24F9" w14:textId="77777777" w:rsidR="005753EB" w:rsidRDefault="005753EB" w:rsidP="007E2C2B">
      <w:pPr>
        <w:spacing w:after="0" w:line="240" w:lineRule="auto"/>
      </w:pPr>
      <w:r>
        <w:separator/>
      </w:r>
    </w:p>
  </w:endnote>
  <w:endnote w:type="continuationSeparator" w:id="0">
    <w:p w14:paraId="25C793DB" w14:textId="77777777" w:rsidR="005753EB" w:rsidRDefault="005753EB" w:rsidP="007E2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DA6BD" w14:textId="77777777" w:rsidR="008407F1" w:rsidRDefault="008407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4DAB1" w14:textId="1F089AB6" w:rsidR="004E21F4" w:rsidRPr="004E21F4" w:rsidRDefault="004E21F4" w:rsidP="004E21F4">
    <w:pPr>
      <w:pStyle w:val="Footer"/>
    </w:pPr>
    <w:r w:rsidRPr="004E21F4">
      <w:t xml:space="preserve">* Students MUST complete this profile and send it to </w:t>
    </w:r>
    <w:r w:rsidRPr="004E21F4">
      <w:rPr>
        <w:b/>
      </w:rPr>
      <w:t>prof.gwhitehead@</w:t>
    </w:r>
    <w:r w:rsidR="00FF2818">
      <w:rPr>
        <w:b/>
      </w:rPr>
      <w:t>gmail.com</w:t>
    </w:r>
    <w:bookmarkStart w:id="0" w:name="_GoBack"/>
    <w:bookmarkEnd w:id="0"/>
    <w:r w:rsidRPr="004E21F4">
      <w:t xml:space="preserve"> by NEXT </w:t>
    </w:r>
  </w:p>
  <w:p w14:paraId="1BB17655" w14:textId="77777777" w:rsidR="004E21F4" w:rsidRDefault="004E2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37057" w14:textId="77777777" w:rsidR="008407F1" w:rsidRDefault="008407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BA11C" w14:textId="77777777" w:rsidR="005753EB" w:rsidRDefault="005753EB" w:rsidP="007E2C2B">
      <w:pPr>
        <w:spacing w:after="0" w:line="240" w:lineRule="auto"/>
      </w:pPr>
      <w:r>
        <w:separator/>
      </w:r>
    </w:p>
  </w:footnote>
  <w:footnote w:type="continuationSeparator" w:id="0">
    <w:p w14:paraId="59AB98A6" w14:textId="77777777" w:rsidR="005753EB" w:rsidRDefault="005753EB" w:rsidP="007E2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2787C" w14:textId="77777777" w:rsidR="008407F1" w:rsidRDefault="008407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A9732" w14:textId="5C15B2BE" w:rsidR="007E2C2B" w:rsidRDefault="008407F1" w:rsidP="008407F1">
    <w:pPr>
      <w:pStyle w:val="Header"/>
      <w:tabs>
        <w:tab w:val="clear" w:pos="4680"/>
        <w:tab w:val="clear" w:pos="9360"/>
        <w:tab w:val="left" w:pos="5865"/>
      </w:tabs>
      <w:jc w:val="center"/>
    </w:pPr>
    <w:r>
      <w:rPr>
        <w:noProof/>
      </w:rPr>
      <w:drawing>
        <wp:inline distT="0" distB="0" distL="0" distR="0" wp14:anchorId="7AA08053" wp14:editId="7A67E8C9">
          <wp:extent cx="933450" cy="816444"/>
          <wp:effectExtent l="0" t="0" r="0" b="3175"/>
          <wp:docPr id="1" name="Picture 1" descr="Image result for hankuk university of foreign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3804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B5D9B" w14:textId="77777777" w:rsidR="008407F1" w:rsidRDefault="008407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2MDEzsDSyNDExNTFW0lEKTi0uzszPAykwqgUAfF4sPywAAAA="/>
  </w:docVars>
  <w:rsids>
    <w:rsidRoot w:val="006F0904"/>
    <w:rsid w:val="00061650"/>
    <w:rsid w:val="000F69D7"/>
    <w:rsid w:val="0014543C"/>
    <w:rsid w:val="00182316"/>
    <w:rsid w:val="00192240"/>
    <w:rsid w:val="00220D51"/>
    <w:rsid w:val="003139D3"/>
    <w:rsid w:val="00452460"/>
    <w:rsid w:val="00495699"/>
    <w:rsid w:val="004D67DC"/>
    <w:rsid w:val="004E21F4"/>
    <w:rsid w:val="004E6E77"/>
    <w:rsid w:val="0050007A"/>
    <w:rsid w:val="005753EB"/>
    <w:rsid w:val="005D1622"/>
    <w:rsid w:val="0061319A"/>
    <w:rsid w:val="006F0904"/>
    <w:rsid w:val="0076179D"/>
    <w:rsid w:val="007E2C2B"/>
    <w:rsid w:val="00805F5D"/>
    <w:rsid w:val="00823FF6"/>
    <w:rsid w:val="008407F1"/>
    <w:rsid w:val="00A84549"/>
    <w:rsid w:val="00AA6C91"/>
    <w:rsid w:val="00AC7F8F"/>
    <w:rsid w:val="00BA3454"/>
    <w:rsid w:val="00C81736"/>
    <w:rsid w:val="00D03D76"/>
    <w:rsid w:val="00D31853"/>
    <w:rsid w:val="00F17E4C"/>
    <w:rsid w:val="00F22637"/>
    <w:rsid w:val="00FB1071"/>
    <w:rsid w:val="00FF2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DBADE"/>
  <w15:docId w15:val="{88F4A416-607E-4AA8-9965-BB72F1015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C2B"/>
  </w:style>
  <w:style w:type="paragraph" w:styleId="Footer">
    <w:name w:val="footer"/>
    <w:basedOn w:val="Normal"/>
    <w:link w:val="Foot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301</dc:creator>
  <cp:lastModifiedBy>Whitehead George</cp:lastModifiedBy>
  <cp:revision>6</cp:revision>
  <cp:lastPrinted>2015-02-26T06:36:00Z</cp:lastPrinted>
  <dcterms:created xsi:type="dcterms:W3CDTF">2017-07-13T02:12:00Z</dcterms:created>
  <dcterms:modified xsi:type="dcterms:W3CDTF">2019-08-20T11:18:00Z</dcterms:modified>
</cp:coreProperties>
</file>